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ศบค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ำหรับวันที่ 24 มิถุนายนนะคะ ตั้งแต่ 7 มิถุนายนเป็นต้นมา จำนวนผู้รับซีนเข็มที่ 1 นะคะ 902 โดสค่ะ เพิ่มไปจากตัวเลขเมื่อวานก็คือ 20,000 1103 โดสนะคะ และทำให้ยอดผสมในอยู่ที่ 8657822 โดส ค่ะ มาดูรายงานสถานการณ์เชื้อนะคะ ผู้ป่วยรายใหม่วันนี้ 36404 ราย มีรายงานรายงานยอดผู้เสียชีวิตวันนี้ 144 คนนะคะ ทำให้มียอดผู้เสียชีวิตสะสม 1725 คน เป็นศูนย์ 3% ผู้ที่ได้รับอนุญาตกลับบ้านนะคะ กล่องสีเขียวคือ 1750 ปรายทำให้ตอนนี้ยังมีผู้ที่ยังคงรักษาตัว 41346 ราย นะคะ ในจำนวนนี้มีอาการหนัก 1000103 รายค่ะ ไปดูรายละเอียดของผู้ที่รายงานเสียชีวิตนะคะ เป็นกรุงเทพฯ 20 ราย จังหวัดสมุทรปราการ 12 ราย ยะลาและสระบุรีจังหวัดละ 2 รายนะคะ และมีจังหวัดละ 1 ราย ได้แก่กาญจนบุรี ปราจีนบุรี จันทบุรี สมุทรสาคร สุพรรณบุรี นครสวรรค์ และชลบุรี ซึ่งรายงานผู้ที่อายุน้อยที่สุดวันนี้ 29 ปีค่ะ สูงสุด 92 ปี ระยะเวลาในการนอนโรงพยาบาลนะคะ โดยสูงที่ 3 วันค่ะ ในส่วนของการรายงานผู้ติดเชื้อที่เดินทางมาจากต่างประเทศที่แนะนำก่อนนะคะ คือกลุ่มผู้ที่เดินทางข้ามพรมแดนธรรมชาติอย่างผิดกฎหมาย วันนี้มีการรายงานมาทุกช่องทางนะคะ ผ่านมาทางมาเลเซีย 1 ราย เข้าทางนราธิวาสนะคะ แล้วก็เมียนมาร์ 1 ราย เข้ามาทางโรงพยาบาลเข้ามาทางแม่สอด และกัมพูชาวันนี้นะคะ ตัวเลขสูง 28 ราย เข้ามาทั้งทางสระแก้วและทางจันทบุรีนะคะ ไปดูยอดเชื้อสะสมในส่วนของการรายงานวันที่ 25 มิถุนายน 10 อันดับแรกกรุงเทพฯนะคะ เป็นตัวเลขอันดับ 1 วันนี้รายงาน 1142 รายนะคะ ตามด้วยยะลา ปทุมธานี สมุทรปราการ ชลบุรี นนทบุรี สงขลานครปฐม และอันดับวันนี้ฝันดีนะคะ ในรายละเอียดของกทมนะคะ วันนี้มีรายงานเริ่มใหม่ถึง 8 ครับ เออค่ะ ที่บางขุนเทียนนะคะ มีรายงานใหม่ 3 cluster ด้วยกันได้แก่บริษัทถังแก๊สปิโตรเลียมนะคะ รายงานดาวรายและเป็นบริษัทขนมเดี๋ยว 33 ราย มีบริษัทผลิตจำหน่ายเครื่องสำอางค์นะคะ บางบอนนะคะ เป็นบริษัทผลิตเสื้อผ้าบางแคเป็นบริษัทจำหน่ายพลาสติกบรรจุภัณฑ์ภาชนะนะคะ และคลองสามวามี 2 ครับ เออค่ะ เป็นแคมป์คนงานถนนพระยาสุเรนทร์รายงาน รายและแคมป์ก่อสร้างคู้บอนนะคะ รายงานอีก 15 รายนะคะ ก็คือสวนหลวงค่ะ เป็นรายงานจ้ะแคมป์ก่อสร้างพัฒนาการ 308 ตอนนี้ผลบวกยืนยัน 1098 รายนะคะ ตรวจคนงานทั้ง 233 รายตอนนี้เป็นคลัสเตอร์ใหม่ หาของกทมโดยรวมแล้วนะคะ วันนี้กทมรายงานว่ามีคลัสเตอร์ที่ยังต้องเฝ้าระวัง 100 ราย แต่ที่อย่างที่ทุกท่านเห็นในภาพสรุปรวมของทุกปีรายงานแยกเป็นสี ๆ นี้นะคะ จะเห็นได้ว่าในส่วนของจำกัดสีเนี่ยดูแล้วจะทำให้เห็นภาพว่าส่วนใหญ่ยังเป็นกลุ่มหลัก ๆ ที่เราเฝ้าระวังก็จะมีแคมป์คนงานโรงงาน ตลาดชุมชน สถานประกอบการอย่างนี้เป็นต้นนะคะ ซึ่งในวันนี้ที่ประชุมมีการหารือในรายละเอียดด้วยค่ะ ไปดูแต่ละจังหวัดกันนิดหนึ่งนะคะ รายงานคลัสเตอร์ใหม่ที่เข้ามาในวันนี้สมุทรปราการนะคะ ก็เป็นที่บางพลีเป็นบริษัทชิ้นส่วนยานยนต์ซึ่งจากการสอบสวนโรคนะคะ พบว่ามีการเกี่ยวพันกับหลายครั้งเจอที่รายงานในวันนี้ด้วยนะคะ เนื่องจาก เป็นกลุ่มนักศึกษาช่างฝีมือซึ่งจบการศึกษาและอยู่ระหว่างการเข้าสู่ระบบการฝึกงาน เมื่อมีการเชื่อมต่อไปยังหลายโรงงานนะคะ ซึ่งเป็นสีผลิตรถยนต์นะคะ ตอนนี้ก็ทำให้เกิดการแพร่ระบาดไปหลายครั้งชลบุรีศรีราชานะคะ เป็นการรายงานแคมป์ก่อสร้าง 2 แห่ง นนทบุรีค่ะ เป็นที่ปากเกณด โรงงานสาหร่ายแปรรูปและที่บางกรวยเป็นผลิตภัณฑ์ครับ ราคานี้ถือเป็นคลัสเตอร์ใหม่ สงขลานะคะ เป็นโรงงานอาหารทะเล อาหารกระป๋องรายงานเพิ่มอีก 45 รายนะคะ ทำให้กลุ่มก้อนนี้ตอนนี้ตัวเลขอยู่ที่ 400 ราย นครปฐมวันนี้รายงานเป็นโรงงานเสื้อผ้า สามพรานซึ่งเป็นดื่มยังคงพบเพิ่มอีก 14 ราย ทำให้ยอดสะสมรวมเป็น 6 คลัสเตอร์ใหม่วันนี้อยู่ที่สามพรานนะคะ เป็นโรงชำแหละสัตว์ที่ตำบลท่าข้ามนะคะ พบมีการรายงานติดเชื้อ 5 รายค่ะ ในส่วนอื่น ๆ นะคะ ไปดูคลัสเตอร์ใหม่เป็นฉะเชิงเทราวันนี้นะคะ เป็นบริษัทสีที่อำเภอบางปะกงซึ่งอย่างที่เรียนนะคะ ว่ามีความเกี่ยวโยงกับนักศึกษาช่างฝีมือ คลัสเตอร์ใหม่นะคะ ที่เข้าฝึกงานตรงนี้ในที่ประชุมสปกมีความเป็นกังวลในส่วนของกทมและปริมณฑลเรื่องเตียงนะคะ และก็มีความพยายามที่จะขยายศักยภาพโรงพยาบาลโดยเฉพาะการรองรับเตียงระดับความรุนแรงสีเหลืองสีแดงนะคะ ในวันนี้ในที่ประชุมมีการรายงานการขยายเตียงเพิ่มนะคะ โดยในส่วนของกระทรวงสาธารณสุขร่วมกับมณฑลทหารบก แจ้งวัฒนะนะคะ เมื่อวานก็ได้มีการเชิญภาคเอกชนไปดูพื้นที่ดูสถานที่ เพื่อที่จะพยายามที่จะปรับให้เป็นสถานที่ดูแลสำหรับเขียว ระดับเหลือง ระดับแดง โดยสรุปรวมด้วยนะคะ จะให้เห็นตัวเลขนิดหนึ่งค่ะ โรงพยาบาลผู้สูงอายุบางขุนเทียนนะคะ มีการที่พยายามที่จะปรับเตียงระดับเหลืองเพิ่ม สีแดงเพิ่มอีก 10 เตียง โรงพยาบาลราชพิพัฒน์นะคะ เพิ่มเหลืองอีก 100 เตียง แดงอีก 40 เตียง โรงพยาบาลธนบุรีร่วมกับมณฑลทหารบกที่ก็เพิ่มเหลืองอีก 200 เตียง แดงอีก 55 เตียง ตรงนี้นี่คิดว่าในเวลา 1 ปีด่านหน้าก็จะสามารถที่จะปรับพื้นที่และระดมบุคลากรเข้าประจำการ แล้วก็สามารถที่จะให้การบริการได้นะคะ โดยนอกจากนี้นะคะ ก็จะมีส่วนของการขอความร่วมมือกับภาคเอกชนเมื่อวานนี้ค่ะ ที่จะขอให้ทุกโรงพยาบาลพยายามเรียกว่าแบ่งเตียงนะคะ เท่าที่มีศักยภาพพยายามจะเพิ่มจำนวนเตียง แล้วก็มีการขอสนับสนุนบุคลากรทางการแพทย์นะคะ ทั้งบุคลากรด้านอื่น ๆ ด้วย ที่จะเข้าไปช่วยระดมความช่วยเหลือในส่วนของตัวอย่างที่จะเปิดใหม่ในส่วนของพื้นที่กทมและปริมณฑลในพาสของนะคะ ซึ่งก็คือในส่วนของโรงเรียนแพทย์ค่ะ โดยท่านศาสตราจารย์นายแพทย์ประสิทธิ์วั ฒนาภา ก็ได้นำเสนอในที่ประชุมนะคะ ว่าจะมีแพทย์ประจำบ้านหรือเรสสิเด้นท์นะคะ ที่ใหม่ประมาณ 200 คน ที่สามารถที่จะช่วยให้เข้ามาความช่วยเหลือในช่วงเดือน ก.พ. กรกฎาคมนี้ด้วยนะคะ แล้วก็ในเรื่องของการพยายามที่จะเพิ่มศักยภาพการขยายเตียงรองรับผู้ป่วยระดับรุนแรงของกทมและปริมณฑล คงได้มีรายละเอียดมาเรียนนำเสนอเป็นระยะนะคะ สิ่งสำคัญที่อยากให้ทุกท่านได้รับทราบในที่ประชุมสปกวันนี้ค่ะ มีการหารือกันในพื้นที่กทม ไปดูรายละเอียดของคลัสเตอร์กทมนะคะ ถ้าเราแยกตามลักษณะของการติดเชื้อ แต่เห็นว่าถ้าดูแคมป์คนงานโรงงานตลาดชุมชนที่เราเฝ้าระวังคือกทมรายงานต่อเนื่องนะคะ จะเห็นว่ากลุ่มก้อนหรือเรียกว่า cluster นะคะ ที่ยังมีการแพร่ระบาดมากกว่า 20 วันตรงนี้เนี่ยแคมป์คนงาน 8 แคมป์ 8 ตลาดโรงงาน ขออภัยค่ะ 6 ตลาด สถานประกอบการ 2 แห่งนะคะ และเป็นพื้นที่ชุมชนอีก 9 แห่งตรงนี้นะทำให้ทุกท่านเห็นเขาว่าการการเรียกว่า Bubble and Seal หรือการปิดพื้นที่ที่มีการแพร่ระบาดและมีการเฝ้าระวังการให้อยู่ในพื้นที่นั้น ๆ นี่ มีความแตกต่างจากกรณีสมุทรสาครที่เราเคยศึกษามาในช่วงเดือนธันวาคมปีที่แล้วนะคะ อย่างตอนกรณีสมุทรสาครพอเราปิดโรงงานให้พนักงานคนงานอยู่ในนั้นเขาสามารถใช้ชีวิตอยู่ในนั้นที่เราเรียกว่าซีลหรือก็พบว่า 28 วัน การระบาดก็จะอยู่แล้วก็สามารถที่จะให้คนกลุ่มนี้นี่ สามารถกลับบ้านกลับมาใช้ชีวิตเป็นปกติ แต่เรามีการหารือกันคำว่าในกทมนี่ บริบทของแคมป์คนงานตลาดหรือโรงงานแตกต่างโดยสิ้นเชิงเพราะว่าการที่ 20วันยังกทมยังไม่สามารถที่จะ หรือกลุ่มก้อนการติดเชื้อเหล่านี้ได้นี่ส่วนหนึ่งนะคะ ก็ในเรื่องความร่วมมือเพราะว่าแคมป์คนงานหรือโรงงานเหล่านี้เนี่พรบปิดแล้ว นี่ก็ยังพบว่ามีการเล็ดลอดออกไปตลาดในชุมชนมีการแพร่กระจายเชื้อแคมป์ที่ 1 คนงานก็มีการเดินทางไปยังแคมป์ที่ 2 ครั้งที่ 3 อย่างนี้เป็นต้นนะคะ ทำให้การแพร่ระบาดของกทมนี่ตอนนี้จะเห็นเจอที่เพิ่มขึ้นอยู่อย่างต่อเนื่อง แล้วถ้าดูคลัสเตอร์ที่ระบาด14-20วันนี้ จำนวนก็ยังสูงถึง 13 ค่ะ เจอเลยทีเดียวนะคะ ตรงนี้ให้สะท้อนให้เห็นภาพของกทมและปริมณฑล ถ้าแยกตามการติดเชื้อไปดูในรายงานอะไรนะคะ แยกตามสี ๆ สีดำที่เป็นตัวอักษรสีดำนั่นคือแคมป์คนงาน สีส้มคือโรงงาน สีเหลืองคือตลาด สีฟ้าคือชุมชนค่ะ ตรงนี้น่าจะเห็นว่าการระบาดนี่ถึงแม้จะดูเป็นการกระจายไปในเขตนะคะ ไปในหลายเขตแปลว่ามันมีลักษณะเป็นกลุ่มก้อนคือจะอยู่ที่แคมป์คนงานโรงงานหรือสถานประกอบ การตลาดและชุมชนในส่วนของที่มีข้อเสนอในสัปดาห์นี้ 6 ถกเถียงกันอย่างมากมายก็คือเป็นเรื่องของการหาเป็นการล็อกดาวน์ที่ทางกระทรวงสาธารณสุขเองก็มีเป็นห่วงการแพร่ระบาดที่อาจจะขยายวงกว้างและทำให้ระบบเตียงหรือบุคลากรสาธารณสุขตอนนี้ก็ทำงานกันอย่างหนักอาจจะรองรับไม่ไหวอย่างนี้เป็นต้นนะคะ ตรงนี้นี่ที่ประชุมมีการหารือกันอย่างกว้างขวางค่ะ ซึ่งสปกก็เน้นย้ำนะคะ ว่าคงต้องรับฟังทุกฝ่ายในเรื่องเตียงก็มีความเป็นห่วงและพยายามที่จะขยายศักยภาพโดยท่านผอ. เองก็เน้นย้ำมาตลอดเวลานะคะ ไม่นิ่งนอนใจ และพยายามที่จะขอให้หน่วยงานที่เกี่ยวข้องนี่ พยายามที่จะสามารถที่จะแก้ปัญหาให้อย่างเร็วที่สุดและในช่วงเวลานี้นะคะ ก็จะเห็นผู้ประกอบการสถานประกอบการต่าง ๆ นี่ ก็มีการยื่นเรื่องข้อเสนอส่วนมาตรการการปิดหรือล็อกดาวน์นะคะ โดยการที่ผู้ประกอบการเสนอเรื่องเข้ามานี่ ก็เห็นภาพนะคะ ว่าสมมุติว่าร้านอาหารร้านหนึ่งปิด หรือมีองค์ประกอบสังคมเกี่ยวข้องกัน อย่างเช่น ในหนึ่งร้านนั้นก็อาจจะมีแม่ค้าเข็นขายชิ้นหรือว่าขายบัวลอยอยู่หน้าร้านอาหารนั้น อย่างนี้เป็นต้นคือสปกก็รับฟังทุกฝ่ายนะคะ แล้วก็มีความเห็นใจ ในส่วนของช่างที่จะทำงานประจำในร้านเหล่านั้นที่ท่านหรือแม้แต่ร้านอาหารก็จะมีพนักงานเสิร์ฟนะคะ ซึ่งก็อาจจะได้รับผลกระทบกันโดยทั่ว ที่นี้ในที่ประชุมก็มีการเสนอทางเลือกที่หลากหลายค่ะ โดยกรมควบคุมโรคนะคะ ก็มีการเสนอในลักษณะเป็นการล็อกเป็นจุด ๆ มีองค์ประกอบอยู่ 3 ส่วนอันที่ 1 ก็คือในส่วนของพื้นที่ที่มีความเสี่ยงสูง ก้ปิดในพื้นที่นั้น ในส่วนของบุคคลกลุ่มเสี่ยงอย่างเช่นโดยเฉพาะในพื้นที่ที่มีแรงงานต่างด้าวเฉพาะคนกลุ่มเสี่ยงหรืออันที่ 3 ก็คือทำกิจการเสี่ยงอย่างนี้เป็นต้น มากกว่าที่จะปิดทั้งหมด ทั้งกทมหรือว่าในทั้งจังหวะอันนี้เป็นต้นนะคะ ต่างจังหวัดเห็นภาพคือแทนที่ lock Down ทั้งจังหวัดอาจจะมีการหารือว่าตำบลไหนเสี่ยง ตลาดไหน แคมป์คนงานอยู่ที่ไหน ตรงไหน มีพื้นที่ที่แรงงานต่างด้าว ยัง ยังคงเดินทางเข้าพื้นที่ก็เพราะตรงนั้นนี้เป็นการหารือนะคะ สิ่งสำคัญก็คือมีความเป็นห่วงเขาว่านอกจากการล็อกอาจจะไม่ได้แก้ปัญหาอาจจะทำให้กลายเป็นชนวนของปัญหามากขึ้นหรือไม่ อย่างเช่นตัวอย่างที่เราเห็นในโรงเรียนสีเป็นต้นนะคะ ผอ. โรงเรียนเกิดการแพร่กระจายไปยังจังหวัดอื่นถึงจังหวัดคือพอมีการล็อก มีการปิดกิจการ กิจกรรม คนก็อาจจะเดินทางกลับบ้านนะคะ ก็อาจจะทำให้เกิดการแพร่กระจายเชื้อหรือไม่ ตรงนี้ก็ต้องเรียนให้เห็นภาพนะคะ ว่ามีการหารือกันอย่างทุกแง่ทุกมุมนะคะ อยากจะขออนุญาตเรียนนำเสนอตัวอย่างนิดนึงคือในกรณีศึกษาของตลาดสี่มุมเมืองซึ่งอยู่ในพื้นที่ตำบลคูคต อำเภอลำลูกกาค่ะ ตลาดนี้นี่เป็นตลาดค้าส่งนะคะ พื้นที่ 350 ไร่ ซึ่งมีการค้าขายข้ามจังหวัด ทั่วประเทศเลยทีเดียว แล้วก็เป็นแหล่งที่เกษตรกรผู้ผลิต ทั้งรายย่อย รายใหญ่ของหลาย ๆ จังหวัดก็นำสินค้าเข้ามาค้าขายที่นี่ โดยรวม ๆ นะคะ ทางตลาดเขาก็มีการรายงานว่าลูกค้าหมุนเวียนต่อวันนี่นะคะ รวม ๆ อยู่ที่ประมาณ 30,000 มีแรงงานที่ขนสินค้านะคะ ในนี้ก็มีแรงงานต่างด้าวรวมอยู่ด้วยนี่คร่าว ๆ ก็ประมาณ 500 คนแล้วก็พ่อค้าแม่ค้าและรายงานรวมกันเนี่ยอยู่ที่ประมาณวันละ 20,000 มีคนเข้าออกเป็นผู้ค้า ผู้ขายอีกบวกไปอีกประมาณ 20,000 คือ 1 วันนี้จะมีคนหมุนเวียนอยู่ในนั้น 3-4 หมื่นนะคะ มีแผงการค้าที่ทะเบียนทำฐานข้อมูลอย่างถูกหมายห้องแล้วนะคะ ประมาณ 4,000 แผง ที่นี่พรุ่งนี้นี่ก็มีการพูดคุยกันเขาว่าตลาดสี่มุมเมืองนี่ ทางจังหวัดก็มีการพยายามที่จะให้มีการกลุ่มโรคให้เข้มงวดนะคะ และขณะเดียวกันก็ยังประคับประคองให้การค้าขายการเดินหน้าทางเศรษฐกิจของตลาดนั้นยังขับเคลื่อนอยู่ได้ด้วยเหตุผลหลักนะคะ เพราะว่าตลาดแห่งนี้นี่มีการค้าขายทั้งผักสดผลไม้นะคะ พืชไร่พื้นบ้านหรือแม้แต่อาหารแห้งอาหารแปรรูป เนื้อสัตว์ เครื่องเทศ หอม กระเทียมปลาร้าอย่างนี้เป็นต้นนะคะ แล้วก็ผู้ที่เกี่ยวข้องกับตลาดนี่ อาจจะไม่ใช่เฉพาะในส่วนของเกษตรกร ผู้ผลิตมีทั้งฟาร์มหมูสืบเนื่องเกี่ยวโยงไปถึง รถพุ่มพวงที่ก็จะขายอยู่ตามหมู่บ้านจัดสรรที่เราเห็นกันหรือร้านผลไม้เล็ก ๆ ตามสถานประกอบการหรือแม้แต่ร้านอาหารตามสั่งข้างทางข้างถนนนะคะ คืออยากให้ทุกคนเห็นว่ามันมีการหล่อเลี้ยงเป็นองค์ประกอบของสังคมที่เชื่อมโยงกันอยู่ทั้งวันก็ได้การตั้งเรียกว่าหน่วยงาน วอร์รูมหรือที่ประชุมเล็กตั้งอยู่ที่ตลาดเลยนะคะ เรียกได้ว่าเป็นสปกตลาดสี่มุมเมืองก็ได้นะคะ โดยผู้ว่าได้ให้อำนาจบริหารการการแพร่ระบาดมีการจัดการระบบทำงานที่มีประสิทธิภาพ และสามารถตัดสินใจแก้ไขสถานการณ์ได้อย่างทันท่วงที มีความร่วมมือนะคะ ก็ได้แก่หน่วยราชการนำโดยท่านผู้ว่าคณะกรรมการโรค สาธารณสุขในพื้นที่และยังมีการบูรณาการส่วนทั้งตำรวจมหาดไทย ฝ่ายปกครอง เป็นต้น ส่วนที่ 2 ที่มีความสำคัญก็คือเจ้าของตลาดผู้ประกอบการพ่อค้าแม่ค้านะคะ ส่วนสุดท้ายก็คือมีความร่วมมือร่วมมือทั้งจากคนประชาชนผู้ซื้อรวมทั้งแรงงานนะคะ ตรงนี้มีการกำหนดมาตรการควบคุมโรคอย่างเข้มงวดมีการกำกับมาตรการอย่างเช่นกันนะคะ แล้วก็ถ้ากรณีที่มีการพบผู้ติดเชื้อนี่เขามีการตั้งปลุกเรียกว่าตรวจ Lab หรือตรวจผลเลือดด้วยนะคะ ตั้งอยู่ที่ตลาด มีการจัดการเบ็ดเสร็จอยู่ที่ตลาด เมื่อผู้ประกอบการขาร่วมมือทางคณะกรรมการโรคติดต่อเองก็ได้ตัวค่ะ โดยกำหนดเวลาทำงานให้สอดคล้องกับคนที่เขาอยู่ในตลาด โดยสาธารณสุขนี่ทำงาน 08:00 น ถึง 3:00 น นะคะ เพราะตลาดเปิด 24 ชั่วโมง แล้วถ้าพบผู้ติดเชื้อนี่ ก็มีการแยกไปรักษาในโรงพยาบาลสนามซึ่งอยู่ในบริเวณตลาดนั่นน่ะ เป็นพื้นที่ตลาดเก่าเรียกว่าโรงพยาบาลสนามบุญรักษา ตรงนี้นี่อยากให้เห็นภาพเขาว่าการที่มีความพยายามของจังหวะเองนะคะ ในการที่จะเสนอมาตรการที่จะโรคไม่ใช่ว่าไม่เจอผู้ติดเชื้อแต่อยู่ในวงที่สามารถควบคุมได้ และขณะเดียวกันก็ทำให้เสร็จงานยังสามารถดำเนินได้สอดคล้องกันไปตรงนี้ก็ให้เห็นภาพอย่างว่าอาจจะไม่ใช่การตอบโจทย์ทั้งหมด ก็มีการที่ต้องพยายามหารือกันให้รอบด้าน ทั้งในด้านของสาธารณะและด้านอื่น ๆ ด้วย รวมทั้งเศรษฐกิจด้วย วันนี้นะคะ 14:00 น จะมีการหารือในเรื่องของมาตรการล็อกดาวน์น่ะค่ะ โดยท่านนายกรัฐมนตรีนะคะ ในฐานะผอ. ศอ. ร่วมคณะที่เปิดทั้งตัวแทนสาธารณสุข ส่งรายงานแล้วมา ก็ขอให้พี่น้องประชาชนตามผลการประชุมในช่วงบ่ายวันนี้นะคะ สุดท้ายนะคะ รับทหารกองเกิน เข้ากองประจำการ ซึ่งวันนี้นะคะ หน่วยงานทั้งหมดเรืออากาศพระท่านก็นำเสนอการเตรียมความพร้อม จะมีทหารเกณฑ์ผลัดใหม่นะคะ รวมทั้งประเทศเหล่าทัพอยู่ที่ประมาณ นะคะ จะมีการรายงานตัวที่ว่าการอำเภอค่ะ มาตรการคัดกรอง โดยมาตรการสาธารณสุขเคร่งครัดก่อนที่จะมีการเคลื่อนย้ายในช่วงการพักคอยก็จะมีการจัดสถานที่ เว้นระยะห่าง ล้างมือ อย่างเคร่งครัดในระหว่างการเดินทางนี่ ก็จะมีการเว้นระยะผังที่นั่งบนรถหรือรถไฟจะไม่มีการแวะพักนะคะ ระหว่างทางหรือว่าเท่าที่จำเป็นเมื่อถึงก็จะมีการกราบมีการอบรมให้ความรู้อีก 4 วันนะคะ เพื่อที่จะให้มั่นใจว่าอันที่ 1 ก็คือจะไม่มีคนที่เชื้อเข้าไปปะปนอยู่ในกองทหารทั้งหมด แล้วก็ในสำหรับคนที่ตอนนี้อาจจะมารายงานตัวไม่ได้เพราะว่าเชื้อถูกตัวอยู่ก็ขอให้ท่านนำเอกสารมายืนยันก็จะไม่ถูกดำเนินคดีนะคะ แล้วก็เมื่อสิ้นสุดการกักตัวแล้วตามรายงานตัวได้และที่สุดนะคะ หากพบว่ามีใครมีไข้มีประวัติต้องสงสัยไปในพื้นที่เสี่ยง อย่างนี้เป็นต้น หรือมาจากจังหวัดที่เป็นพื้นที่สีแดงเข้มนะคะ ส่งตัวไปประเมินรักษาในโรงพยาบาล และเมื่อรักษาเสร็จเรียบร้อย อ่านรายงานตัวหลัง 14 วันได้นะคะ คงต้องขอความร่วมมือเขาว่าในส่วนของทหารนี่นะคะ ก็มีการเตรียมมาตรการอย่างเข้มงวด ผมขอความร่วมมือไปยังจังหวัดปลายทางที่ทหารจะเดินทางไปยังจังหวัดของท่าน ในพื้นที่ของท่าน โดยเน้นไปที่ท่านผู้ว่าราชการจังหวัด ในฐานะประธานคณะกรรมการโรคต่อของจังหวัด ให้ช่วยให้ความย้ำมาตรการเข้มงวดในจังหวัดในช่วง 1-3 กรกฎาคมนี้นะคะ และฝากไปยังผู้ปกครองด้วยนะคะ ปกติจะเห็นภาพของการไปส่งบุตรหลานนะคะ คงต้องเว้นในปีนี้ เพราะว่าเพื่อที่จะให้มาตรการควบคุมโรคเป็นไปอย่างเรียบร้อยปลอดภัย สุดท้ายนะคะ ในที่ประชุมก็มีการหารือในเรื่องของการฉีดวัคซีน ขอวัคซีนให้กับทั้งทหารเกณฑ์ที่จะเข้าประจำการใหม่ และรวมทั้งครูต้องขอขอบคุณที่ท่านก็เสียสละค่ะ ก็จะไปกินนอนอยู่ทหารด้วยนะคะ แล้วก็อาจจะต้องได้รับการฉีดยาในเร็ววันนี้ด้วยค่ะ วันนี้ก็คงมีหลายประเด็นฝากไว้เท่านี้ค่ะ วันนี้คำถามของสื่อมวลชนส่วนใหญ่ที่สอบถามมาก็จะเป็นเรื่องของล็อกดาวน์แล้วก็การแก้ไขปัญหาเตียงเพื่อรองรับผู้ป่วยนะคะ ซึ่งทางคุณหมอจะได้รายงานไปแล้วก่อนหน้านี้ สุดท้ายอยากจะถามคุณหมอ มีประเด็นประชาชนเพิ่มเติมยังไงบ้างคะสิ่งสำคัญได้นะคะ ตอนนี้เราเห็นประชาชนที่ฉีดวัคซีนเยอะขึ้นหลายคน เริ่มการ์ฺดตกค่ะ คงต้องสะท้อนให้เห็นนะคะ ว่าแม้ต่างประเทศที่มีรายงานการฉีดกินกันอย่างกว้างขวางนะคะ อิสราเอลนี่ ก่อนฉีดกันเปอร์เซ็นต์ 2 เข็มก็ยังมีการพบการรายงานการติดเชื้อนะคะ คงต้องเน้นย้ำมาตรการส่วนตัวการสวมหน้ากากอนามัยตลอดเวลาเว้นระยะห่างล้างมือยังเป็นสิ่งจำเป็นค่ะ ขออนุญาตฝากไว้เท่านี้ค่ะ สวัสดีค่ะ กราบขอบพระคุณค่ะ แพทย์หญิงอภิสมัยศรีรังสรรค์ผู้ช่วยโฆษกสอบนะคะ อย่างที่คุณหมอเน้นย้ำว่านะวันนี้นี่ มาตรการที่เราจะต้องดำเนินการก็คือการป้องกันโดยเฉพาะตัวเองและคนในครอบครัวนะคะ ส่วนเรื่องของการดาวในช่วงบ่ายวันนี้ค่ะ ทางนายกรัฐมนตรีจะมีการหารือและคณะที่ปรึกษารวมถึงที่ประชุมสปกชุดเล็กนะคะ เพื่อเป็นการหารือการกำหนดมาตรการเพื่อควบคุมการระบาดของครบและในขณะเดียวกันเรื่องของการขยายเตียงโดยเฉพาะรองรับผู้ป่วยสีแดงวันนี้ก็น่าจะเห็นความชัดเจนมากยิ่งขึ้นค่ะ ลำดับต่อไปค่ะ ขออนุญาตเรียนเชิญทางคุณเพ็ญโสมเลิศสิทธิชัยผู้อำนวยการกองประมวลและวิเคราะห์ข่าวกรมสารนิเทศกระทรวงการต่างประเทศ สรุปประเด็นวันนี้ในภาคภาษาอังกฤษ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ศบค</dc:title>
  <dc:creator/>
  <cp:keywords/>
  <dcterms:created xsi:type="dcterms:W3CDTF">2022-10-03T04:37:01Z</dcterms:created>
  <dcterms:modified xsi:type="dcterms:W3CDTF">2022-10-03T04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ตุลาคม 2565 เวลา 10.21 น.</vt:lpwstr>
  </property>
  <property fmtid="{D5CDD505-2E9C-101B-9397-08002B2CF9AE}" pid="3" name="subtitle">
    <vt:lpwstr/>
  </property>
</Properties>
</file>